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585F" w:rsidRPr="00293379" w:rsidRDefault="0031561E" w:rsidP="00AC2C73">
      <w:pPr>
        <w:spacing w:line="360" w:lineRule="auto"/>
        <w:jc w:val="both"/>
        <w:rPr>
          <w:rFonts w:cstheme="minorHAnsi"/>
          <w:b/>
          <w:color w:val="000000" w:themeColor="text1"/>
          <w:sz w:val="26"/>
          <w:szCs w:val="26"/>
        </w:rPr>
      </w:pPr>
      <w:r w:rsidRPr="00293379">
        <w:rPr>
          <w:rFonts w:cstheme="minorHAnsi"/>
          <w:b/>
          <w:color w:val="000000" w:themeColor="text1"/>
          <w:sz w:val="26"/>
          <w:szCs w:val="26"/>
        </w:rPr>
        <w:t xml:space="preserve">Lesson </w:t>
      </w:r>
      <w:r w:rsidR="00F43EF6">
        <w:rPr>
          <w:rFonts w:cstheme="minorHAnsi"/>
          <w:b/>
          <w:color w:val="000000" w:themeColor="text1"/>
          <w:sz w:val="26"/>
          <w:szCs w:val="26"/>
        </w:rPr>
        <w:t>9</w:t>
      </w:r>
      <w:bookmarkStart w:id="0" w:name="_GoBack"/>
      <w:bookmarkEnd w:id="0"/>
      <w:r w:rsidRPr="00293379">
        <w:rPr>
          <w:rFonts w:cstheme="minorHAnsi"/>
          <w:b/>
          <w:color w:val="000000" w:themeColor="text1"/>
          <w:sz w:val="26"/>
          <w:szCs w:val="26"/>
        </w:rPr>
        <w:t xml:space="preserve"> – Review</w:t>
      </w:r>
    </w:p>
    <w:p w:rsidR="0031561E" w:rsidRPr="00293379" w:rsidRDefault="0031561E" w:rsidP="00AC2C73">
      <w:pPr>
        <w:spacing w:line="360" w:lineRule="auto"/>
        <w:jc w:val="both"/>
        <w:rPr>
          <w:rFonts w:cstheme="minorHAnsi"/>
          <w:color w:val="000000" w:themeColor="text1"/>
          <w:sz w:val="26"/>
          <w:szCs w:val="26"/>
        </w:rPr>
      </w:pPr>
      <w:r w:rsidRPr="00293379">
        <w:rPr>
          <w:rFonts w:cstheme="minorHAnsi"/>
          <w:color w:val="000000" w:themeColor="text1"/>
          <w:sz w:val="26"/>
          <w:szCs w:val="26"/>
        </w:rPr>
        <w:t>Personal information</w:t>
      </w:r>
      <w:r w:rsidR="00BA458C" w:rsidRPr="00293379">
        <w:rPr>
          <w:rFonts w:cstheme="minorHAnsi"/>
          <w:color w:val="000000" w:themeColor="text1"/>
          <w:sz w:val="26"/>
          <w:szCs w:val="26"/>
        </w:rPr>
        <w:t xml:space="preserve"> </w:t>
      </w:r>
    </w:p>
    <w:tbl>
      <w:tblPr>
        <w:tblStyle w:val="TableGrid"/>
        <w:tblW w:w="14082" w:type="dxa"/>
        <w:tblLook w:val="04A0" w:firstRow="1" w:lastRow="0" w:firstColumn="1" w:lastColumn="0" w:noHBand="0" w:noVBand="1"/>
      </w:tblPr>
      <w:tblGrid>
        <w:gridCol w:w="7041"/>
        <w:gridCol w:w="7041"/>
      </w:tblGrid>
      <w:tr w:rsidR="007F6433" w:rsidRPr="00293379" w:rsidTr="004941AE">
        <w:trPr>
          <w:trHeight w:val="166"/>
        </w:trPr>
        <w:tc>
          <w:tcPr>
            <w:tcW w:w="7041" w:type="dxa"/>
          </w:tcPr>
          <w:p w:rsidR="007F6433" w:rsidRPr="00293379" w:rsidRDefault="007F6433" w:rsidP="007F6433">
            <w:pPr>
              <w:shd w:val="clear" w:color="auto" w:fill="FFFFFF"/>
              <w:spacing w:before="240" w:after="96"/>
              <w:outlineLvl w:val="2"/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  <w:t>Names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is your name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My name is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is your surname / last name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My surname / last name is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Do you have a nickname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Yes, my nickname is _______ </w:t>
            </w:r>
            <w:r w:rsidRPr="00293379">
              <w:rPr>
                <w:rFonts w:eastAsia="Times New Roman" w:cstheme="minorHAnsi"/>
                <w:i/>
                <w:iCs/>
                <w:color w:val="000000" w:themeColor="text1"/>
                <w:sz w:val="26"/>
                <w:szCs w:val="26"/>
              </w:rPr>
              <w:t>or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 No, I don't.</w:t>
            </w:r>
          </w:p>
          <w:p w:rsidR="007F6433" w:rsidRPr="00293379" w:rsidRDefault="007F6433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</w:p>
        </w:tc>
        <w:tc>
          <w:tcPr>
            <w:tcW w:w="7041" w:type="dxa"/>
          </w:tcPr>
          <w:p w:rsidR="007F6433" w:rsidRPr="00293379" w:rsidRDefault="007F6433" w:rsidP="007F6433">
            <w:pPr>
              <w:shd w:val="clear" w:color="auto" w:fill="FFFFFF"/>
              <w:spacing w:before="240" w:after="96"/>
              <w:outlineLvl w:val="2"/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  <w:t>Work &amp; Occupation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do you do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I am a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ere do you work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I work at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Do you like your job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Yes, I do. </w:t>
            </w:r>
            <w:r w:rsidRPr="00293379">
              <w:rPr>
                <w:rFonts w:eastAsia="Times New Roman" w:cstheme="minorHAnsi"/>
                <w:i/>
                <w:iCs/>
                <w:color w:val="000000" w:themeColor="text1"/>
                <w:sz w:val="26"/>
                <w:szCs w:val="26"/>
              </w:rPr>
              <w:t>or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 No, I don't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y do you like your job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I like my job because _______.</w:t>
            </w:r>
          </w:p>
          <w:p w:rsidR="007F6433" w:rsidRPr="00293379" w:rsidRDefault="007F6433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</w:p>
        </w:tc>
      </w:tr>
      <w:tr w:rsidR="007F6433" w:rsidRPr="00293379" w:rsidTr="004941AE">
        <w:trPr>
          <w:trHeight w:val="166"/>
        </w:trPr>
        <w:tc>
          <w:tcPr>
            <w:tcW w:w="7041" w:type="dxa"/>
          </w:tcPr>
          <w:p w:rsidR="007F6433" w:rsidRPr="00293379" w:rsidRDefault="007F6433" w:rsidP="007F6433">
            <w:pPr>
              <w:shd w:val="clear" w:color="auto" w:fill="FFFFFF"/>
              <w:spacing w:before="240" w:after="96"/>
              <w:outlineLvl w:val="2"/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  <w:t>Marital Status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Are you married / single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Yes, I am. </w:t>
            </w:r>
            <w:r w:rsidRPr="00293379">
              <w:rPr>
                <w:rFonts w:eastAsia="Times New Roman" w:cstheme="minorHAnsi"/>
                <w:i/>
                <w:iCs/>
                <w:color w:val="000000" w:themeColor="text1"/>
                <w:sz w:val="26"/>
                <w:szCs w:val="26"/>
              </w:rPr>
              <w:t>or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 No I'm not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Do you have a boyfriend / girlfriend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Yes, I do. </w:t>
            </w:r>
            <w:r w:rsidRPr="00293379">
              <w:rPr>
                <w:rFonts w:eastAsia="Times New Roman" w:cstheme="minorHAnsi"/>
                <w:i/>
                <w:iCs/>
                <w:color w:val="000000" w:themeColor="text1"/>
                <w:sz w:val="26"/>
                <w:szCs w:val="26"/>
              </w:rPr>
              <w:t>or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 No, I don't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is your partner's name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My partner's name is _______.</w:t>
            </w:r>
          </w:p>
          <w:p w:rsidR="007F6433" w:rsidRPr="00293379" w:rsidRDefault="007F6433" w:rsidP="007F6433">
            <w:pPr>
              <w:shd w:val="clear" w:color="auto" w:fill="FFFFFF"/>
              <w:spacing w:before="240" w:after="96"/>
              <w:outlineLvl w:val="2"/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7041" w:type="dxa"/>
          </w:tcPr>
          <w:p w:rsidR="007F6433" w:rsidRPr="00293379" w:rsidRDefault="007F6433" w:rsidP="007F6433">
            <w:pPr>
              <w:shd w:val="clear" w:color="auto" w:fill="FFFFFF"/>
              <w:spacing w:before="240" w:after="96"/>
              <w:outlineLvl w:val="2"/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  <w:t>Family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Do you have any children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Yes, I have _______ children. </w:t>
            </w:r>
            <w:r w:rsidRPr="00293379">
              <w:rPr>
                <w:rFonts w:eastAsia="Times New Roman" w:cstheme="minorHAnsi"/>
                <w:i/>
                <w:iCs/>
                <w:color w:val="000000" w:themeColor="text1"/>
                <w:sz w:val="26"/>
                <w:szCs w:val="26"/>
              </w:rPr>
              <w:t>or 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No, I don't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are their names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Their names are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How many brothers and sister do you have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I have _______ brothers and _______ sisters.</w:t>
            </w:r>
          </w:p>
          <w:p w:rsidR="007F6433" w:rsidRPr="00293379" w:rsidRDefault="007F6433" w:rsidP="007F6433">
            <w:pPr>
              <w:shd w:val="clear" w:color="auto" w:fill="FFFFFF"/>
              <w:spacing w:before="240" w:after="96"/>
              <w:outlineLvl w:val="2"/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</w:pPr>
          </w:p>
        </w:tc>
      </w:tr>
      <w:tr w:rsidR="007F6433" w:rsidRPr="00293379" w:rsidTr="004941AE">
        <w:trPr>
          <w:trHeight w:val="166"/>
        </w:trPr>
        <w:tc>
          <w:tcPr>
            <w:tcW w:w="7041" w:type="dxa"/>
          </w:tcPr>
          <w:p w:rsidR="007F6433" w:rsidRPr="00293379" w:rsidRDefault="007F6433" w:rsidP="007F6433">
            <w:pPr>
              <w:shd w:val="clear" w:color="auto" w:fill="FFFFFF"/>
              <w:spacing w:before="240" w:after="96"/>
              <w:outlineLvl w:val="2"/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  <w:t>Age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How old are you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lastRenderedPageBreak/>
              <w:t>I am _______ years old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en is your birthday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My birthday is on the _______ of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ere were you born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I was born in _______.</w:t>
            </w:r>
          </w:p>
          <w:p w:rsidR="007F6433" w:rsidRPr="00293379" w:rsidRDefault="007F6433" w:rsidP="007F6433">
            <w:pPr>
              <w:shd w:val="clear" w:color="auto" w:fill="FFFFFF"/>
              <w:spacing w:before="240" w:after="96"/>
              <w:outlineLvl w:val="2"/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7041" w:type="dxa"/>
          </w:tcPr>
          <w:p w:rsidR="007F6433" w:rsidRPr="00293379" w:rsidRDefault="007F6433" w:rsidP="007F6433">
            <w:pPr>
              <w:shd w:val="clear" w:color="auto" w:fill="FFFFFF"/>
              <w:spacing w:before="240" w:after="96"/>
              <w:outlineLvl w:val="2"/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  <w:lastRenderedPageBreak/>
              <w:t>Contact Information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ere are you from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lastRenderedPageBreak/>
              <w:t>I am from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is your address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My address is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is your phone number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My phone number is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is your cell phone number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My cell phone number is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Do you live with your parents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Yes, I do. </w:t>
            </w:r>
            <w:r w:rsidRPr="00293379">
              <w:rPr>
                <w:rFonts w:eastAsia="Times New Roman" w:cstheme="minorHAnsi"/>
                <w:i/>
                <w:iCs/>
                <w:color w:val="000000" w:themeColor="text1"/>
                <w:sz w:val="26"/>
                <w:szCs w:val="26"/>
              </w:rPr>
              <w:t>or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 No, I don't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Do you live alone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Yes, I do. </w:t>
            </w:r>
            <w:r w:rsidRPr="00293379">
              <w:rPr>
                <w:rFonts w:eastAsia="Times New Roman" w:cstheme="minorHAnsi"/>
                <w:i/>
                <w:iCs/>
                <w:color w:val="000000" w:themeColor="text1"/>
                <w:sz w:val="26"/>
                <w:szCs w:val="26"/>
              </w:rPr>
              <w:t>or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 No, I don't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o do you live with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I live with my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Do you live in a house or an apartment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I live in a/an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is your e-mail address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My e-mail address is _______.</w:t>
            </w:r>
          </w:p>
        </w:tc>
      </w:tr>
      <w:tr w:rsidR="007F6433" w:rsidRPr="00293379" w:rsidTr="004941AE">
        <w:trPr>
          <w:trHeight w:val="166"/>
        </w:trPr>
        <w:tc>
          <w:tcPr>
            <w:tcW w:w="7041" w:type="dxa"/>
          </w:tcPr>
          <w:p w:rsidR="007F6433" w:rsidRPr="00293379" w:rsidRDefault="007F6433" w:rsidP="007F6433">
            <w:pPr>
              <w:shd w:val="clear" w:color="auto" w:fill="FFFFFF"/>
              <w:spacing w:before="240" w:after="96"/>
              <w:outlineLvl w:val="2"/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  <w:lastRenderedPageBreak/>
              <w:t>Free time activities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do you do in your free time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In my free time I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are your hobbies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My hobbies are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type of music do you like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I like _______ music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Do you have a favourite singer or group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lastRenderedPageBreak/>
              <w:t>My favourite singer / group is _______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types of movies do you like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I like _______ movies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Do you like to read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Yes, I do. </w:t>
            </w:r>
            <w:r w:rsidRPr="00293379">
              <w:rPr>
                <w:rFonts w:eastAsia="Times New Roman" w:cstheme="minorHAnsi"/>
                <w:i/>
                <w:iCs/>
                <w:color w:val="000000" w:themeColor="text1"/>
                <w:sz w:val="26"/>
                <w:szCs w:val="26"/>
              </w:rPr>
              <w:t>or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 No, I don't.</w:t>
            </w:r>
          </w:p>
          <w:p w:rsidR="007F6433" w:rsidRPr="00293379" w:rsidRDefault="007F6433" w:rsidP="007F6433">
            <w:pPr>
              <w:shd w:val="clear" w:color="auto" w:fill="FFFFFF"/>
              <w:spacing w:after="180"/>
              <w:rPr>
                <w:rFonts w:eastAsia="Times New Roman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t>What do you like to read?</w:t>
            </w:r>
            <w:r w:rsidRPr="00293379">
              <w:rPr>
                <w:rFonts w:eastAsia="Times New Roman" w:cstheme="minorHAnsi"/>
                <w:color w:val="000000" w:themeColor="text1"/>
                <w:sz w:val="26"/>
                <w:szCs w:val="26"/>
              </w:rPr>
              <w:br/>
              <w:t>I like to read _______.</w:t>
            </w:r>
          </w:p>
          <w:p w:rsidR="007F6433" w:rsidRPr="00293379" w:rsidRDefault="007F6433" w:rsidP="007F6433">
            <w:pPr>
              <w:shd w:val="clear" w:color="auto" w:fill="FFFFFF"/>
              <w:spacing w:before="240" w:after="96"/>
              <w:outlineLvl w:val="2"/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7041" w:type="dxa"/>
          </w:tcPr>
          <w:p w:rsidR="007F6433" w:rsidRPr="00293379" w:rsidRDefault="007F6433" w:rsidP="007F6433">
            <w:pPr>
              <w:pStyle w:val="Heading3"/>
              <w:shd w:val="clear" w:color="auto" w:fill="FFFFFF"/>
              <w:spacing w:before="240" w:beforeAutospacing="0" w:after="96" w:afterAutospacing="0"/>
              <w:outlineLvl w:val="2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lastRenderedPageBreak/>
              <w:t>Habits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Do you have any bad habits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Yes, one of my bad habits is _______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Do you snore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Yes, I do. </w:t>
            </w:r>
            <w:r w:rsidRPr="00293379">
              <w:rPr>
                <w:rFonts w:asciiTheme="minorHAnsi" w:hAnsiTheme="minorHAnsi" w:cstheme="minorHAnsi"/>
                <w:i/>
                <w:iCs/>
                <w:color w:val="000000" w:themeColor="text1"/>
                <w:sz w:val="26"/>
                <w:szCs w:val="26"/>
              </w:rPr>
              <w:t>or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 No, I don't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Do you smoke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Yes, I do. </w:t>
            </w:r>
            <w:r w:rsidRPr="00293379">
              <w:rPr>
                <w:rFonts w:asciiTheme="minorHAnsi" w:hAnsiTheme="minorHAnsi" w:cstheme="minorHAnsi"/>
                <w:i/>
                <w:iCs/>
                <w:color w:val="000000" w:themeColor="text1"/>
                <w:sz w:val="26"/>
                <w:szCs w:val="26"/>
              </w:rPr>
              <w:t>or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 No, I don't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How many cigarettes do you smoke a day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lastRenderedPageBreak/>
              <w:t>I smoke _______ cigarettes a day.</w:t>
            </w:r>
          </w:p>
          <w:p w:rsidR="007F6433" w:rsidRPr="00293379" w:rsidRDefault="007F6433" w:rsidP="007F6433">
            <w:pPr>
              <w:shd w:val="clear" w:color="auto" w:fill="FFFFFF"/>
              <w:spacing w:before="240" w:after="96"/>
              <w:outlineLvl w:val="2"/>
              <w:rPr>
                <w:rFonts w:eastAsia="Times New Roman" w:cstheme="minorHAnsi"/>
                <w:b/>
                <w:bCs/>
                <w:color w:val="000000" w:themeColor="text1"/>
                <w:sz w:val="26"/>
                <w:szCs w:val="26"/>
              </w:rPr>
            </w:pPr>
          </w:p>
        </w:tc>
      </w:tr>
      <w:tr w:rsidR="007F6433" w:rsidRPr="00293379" w:rsidTr="004941AE">
        <w:trPr>
          <w:trHeight w:val="6567"/>
        </w:trPr>
        <w:tc>
          <w:tcPr>
            <w:tcW w:w="7041" w:type="dxa"/>
          </w:tcPr>
          <w:p w:rsidR="007F6433" w:rsidRPr="00293379" w:rsidRDefault="007F6433" w:rsidP="007F6433">
            <w:pPr>
              <w:pStyle w:val="Heading3"/>
              <w:shd w:val="clear" w:color="auto" w:fill="FFFFFF"/>
              <w:spacing w:before="240" w:beforeAutospacing="0" w:after="96" w:afterAutospacing="0"/>
              <w:outlineLvl w:val="2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lastRenderedPageBreak/>
              <w:t>Other Personal Information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What is your favourite food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My favourite food is _______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Is there any food that you do not like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Yes, I don't like _______. </w:t>
            </w:r>
            <w:r w:rsidRPr="00293379">
              <w:rPr>
                <w:rFonts w:asciiTheme="minorHAnsi" w:hAnsiTheme="minorHAnsi" w:cstheme="minorHAnsi"/>
                <w:i/>
                <w:iCs/>
                <w:color w:val="000000" w:themeColor="text1"/>
                <w:sz w:val="26"/>
                <w:szCs w:val="26"/>
              </w:rPr>
              <w:t>or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 I like all food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What is your favourite colour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My favourite colour is _______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Why do you want to learn English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I want to learn English because _______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What languages do you speak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I speak _______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Do you have any pets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Yes, I do. </w:t>
            </w:r>
            <w:r w:rsidRPr="00293379">
              <w:rPr>
                <w:rFonts w:asciiTheme="minorHAnsi" w:hAnsiTheme="minorHAnsi" w:cstheme="minorHAnsi"/>
                <w:i/>
                <w:iCs/>
                <w:color w:val="000000" w:themeColor="text1"/>
                <w:sz w:val="26"/>
                <w:szCs w:val="26"/>
              </w:rPr>
              <w:t>or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 No, I don't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What pets do you have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I have _______.</w:t>
            </w:r>
          </w:p>
          <w:p w:rsidR="007F6433" w:rsidRPr="00293379" w:rsidRDefault="007F6433" w:rsidP="004941AE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What are their names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Their names are _______.</w:t>
            </w:r>
          </w:p>
        </w:tc>
        <w:tc>
          <w:tcPr>
            <w:tcW w:w="7041" w:type="dxa"/>
          </w:tcPr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Which sports do you like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The sport I like is _______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Do you have a favourite team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My favourite team is _______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What is something you do well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I am good at _______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What is something you do not do well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I am bad at _______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Are you romantic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_______ romantic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Do you have any tattoos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Yes, I do. </w:t>
            </w:r>
            <w:r w:rsidRPr="00293379">
              <w:rPr>
                <w:rFonts w:asciiTheme="minorHAnsi" w:hAnsiTheme="minorHAnsi" w:cstheme="minorHAnsi"/>
                <w:i/>
                <w:iCs/>
                <w:color w:val="000000" w:themeColor="text1"/>
                <w:sz w:val="26"/>
                <w:szCs w:val="26"/>
              </w:rPr>
              <w:t>or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 No, I don't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Describe yourself using only two words.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I am _______ and _______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What makes you happy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I am happy when _______.</w:t>
            </w:r>
          </w:p>
          <w:p w:rsidR="007F6433" w:rsidRPr="00293379" w:rsidRDefault="007F6433" w:rsidP="007F6433">
            <w:pPr>
              <w:pStyle w:val="NormalWeb"/>
              <w:shd w:val="clear" w:color="auto" w:fill="FFFFFF"/>
              <w:spacing w:before="0" w:beforeAutospacing="0" w:after="180" w:afterAutospacing="0"/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</w:pP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Are you a good cook/singer/driver?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br/>
              <w:t>Yes, I do. </w:t>
            </w:r>
            <w:r w:rsidRPr="00293379">
              <w:rPr>
                <w:rFonts w:asciiTheme="minorHAnsi" w:hAnsiTheme="minorHAnsi" w:cstheme="minorHAnsi"/>
                <w:i/>
                <w:iCs/>
                <w:color w:val="000000" w:themeColor="text1"/>
                <w:sz w:val="26"/>
                <w:szCs w:val="26"/>
              </w:rPr>
              <w:t>or</w:t>
            </w:r>
            <w:r w:rsidRPr="00293379">
              <w:rPr>
                <w:rFonts w:asciiTheme="minorHAnsi" w:hAnsiTheme="minorHAnsi" w:cstheme="minorHAnsi"/>
                <w:color w:val="000000" w:themeColor="text1"/>
                <w:sz w:val="26"/>
                <w:szCs w:val="26"/>
              </w:rPr>
              <w:t> No, I don't.</w:t>
            </w:r>
          </w:p>
        </w:tc>
      </w:tr>
    </w:tbl>
    <w:p w:rsidR="007F6433" w:rsidRPr="00293379" w:rsidRDefault="004941AE" w:rsidP="00AC2C73">
      <w:pPr>
        <w:spacing w:line="360" w:lineRule="auto"/>
        <w:jc w:val="both"/>
        <w:rPr>
          <w:rFonts w:cstheme="minorHAnsi"/>
          <w:color w:val="000000" w:themeColor="text1"/>
          <w:sz w:val="26"/>
          <w:szCs w:val="26"/>
        </w:rPr>
      </w:pPr>
      <w:r w:rsidRPr="00293379">
        <w:rPr>
          <w:rFonts w:cstheme="minorHAnsi"/>
          <w:noProof/>
          <w:sz w:val="26"/>
          <w:szCs w:val="26"/>
        </w:rPr>
        <w:lastRenderedPageBreak/>
        <w:drawing>
          <wp:inline distT="0" distB="0" distL="0" distR="0" wp14:anchorId="099048B5" wp14:editId="7F420365">
            <wp:extent cx="9304774" cy="6598289"/>
            <wp:effectExtent l="0" t="0" r="0" b="0"/>
            <wp:docPr id="1" name="Picture 1" descr="Kết quả hình ảnh cho common verbs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ết quả hình ảnh cho common verbs imag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1238" cy="6602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6"/>
        <w:gridCol w:w="2436"/>
        <w:gridCol w:w="2436"/>
        <w:gridCol w:w="2436"/>
        <w:gridCol w:w="2436"/>
        <w:gridCol w:w="2436"/>
      </w:tblGrid>
      <w:tr w:rsidR="00090744" w:rsidRPr="00DF5EE8" w:rsidTr="00090744"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lastRenderedPageBreak/>
              <w:t>pack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pæk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pull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pʊl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crub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krʌb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kate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keɪ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weep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wiːp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turn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tɜːn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</w:tr>
      <w:tr w:rsidR="00090744" w:rsidRPr="00DF5EE8" w:rsidTr="00090744"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pain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peɪn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push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pʊʃ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ee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iː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kip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kɪp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wim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wɪm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walk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wɔːk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</w:tr>
      <w:tr w:rsidR="00090744" w:rsidRPr="00DF5EE8" w:rsidTr="00090744"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paste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peɪs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rake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reɪk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e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e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leep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liːp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wing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wɪŋ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wash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wɒʃ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</w:tr>
      <w:tr w:rsidR="00090744" w:rsidRPr="00DF5EE8" w:rsidTr="00090744"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pick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pɪk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read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riːd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ew</w:t>
            </w:r>
            <w:r w:rsidR="0072688C" w:rsidRPr="00DF5EE8">
              <w:rPr>
                <w:rStyle w:val="Heading3Char"/>
                <w:rFonts w:asciiTheme="minorHAnsi" w:eastAsiaTheme="minorHAnsi" w:hAnsiTheme="minorHAnsi" w:cstheme="minorHAnsi"/>
                <w:spacing w:val="2"/>
                <w:sz w:val="28"/>
                <w:szCs w:val="28"/>
                <w:shd w:val="clear" w:color="auto" w:fill="FFFFFF"/>
              </w:rPr>
              <w:t xml:space="preserve"> </w:t>
            </w:r>
            <w:r w:rsidR="0072688C" w:rsidRPr="00DF5EE8">
              <w:rPr>
                <w:rStyle w:val="pron"/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əʊ</w:t>
            </w:r>
            <w:r w:rsidR="0072688C" w:rsidRPr="00DF5EE8">
              <w:rPr>
                <w:rStyle w:val="pron"/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 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lide</w:t>
            </w:r>
            <w:r w:rsidR="0072688C" w:rsidRPr="00DF5EE8">
              <w:rPr>
                <w:rStyle w:val="Heading3Char"/>
                <w:rFonts w:asciiTheme="minorHAnsi" w:eastAsiaTheme="minorHAnsi" w:hAnsiTheme="minorHAnsi" w:cstheme="minorHAnsi"/>
                <w:spacing w:val="2"/>
                <w:sz w:val="28"/>
                <w:szCs w:val="28"/>
                <w:shd w:val="clear" w:color="auto" w:fill="FFFFFF"/>
              </w:rPr>
              <w:t xml:space="preserve"> </w:t>
            </w:r>
            <w:r w:rsidR="00A5486A" w:rsidRPr="00DF5EE8">
              <w:rPr>
                <w:rStyle w:val="Heading3Char"/>
                <w:rFonts w:asciiTheme="minorHAnsi" w:eastAsiaTheme="minorHAnsi" w:hAnsiTheme="minorHAnsi"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laɪd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take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teɪk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wave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weɪv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</w:tr>
      <w:tr w:rsidR="00090744" w:rsidRPr="00DF5EE8" w:rsidTr="00090744"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plan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plɑːn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ride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raɪd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hou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ʃaʊ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neeze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niːz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talk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tɔːk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wipe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waɪp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</w:tr>
      <w:tr w:rsidR="00090744" w:rsidRPr="00DF5EE8" w:rsidTr="00090744"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play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pleɪ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row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rəʊ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how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ʃəʊ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pin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pɪn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tell</w:t>
            </w:r>
            <w:r w:rsidR="00A5486A" w:rsidRPr="00DF5EE8">
              <w:rPr>
                <w:rStyle w:val="Heading3Char"/>
                <w:rFonts w:asciiTheme="minorHAnsi" w:eastAsiaTheme="minorHAnsi" w:hAnsiTheme="minorHAnsi" w:cstheme="minorHAnsi"/>
                <w:spacing w:val="2"/>
                <w:sz w:val="28"/>
                <w:szCs w:val="28"/>
                <w:shd w:val="clear" w:color="auto" w:fill="FFFFFF"/>
              </w:rPr>
              <w:t xml:space="preserve"> </w:t>
            </w:r>
            <w:r w:rsidR="00A5486A" w:rsidRPr="00DF5EE8">
              <w:rPr>
                <w:rStyle w:val="pron"/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tel</w:t>
            </w:r>
            <w:r w:rsidR="00A5486A" w:rsidRPr="00DF5EE8">
              <w:rPr>
                <w:rStyle w:val="pron"/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 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work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wɜːk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</w:tr>
      <w:tr w:rsidR="00090744" w:rsidRPr="00DF5EE8" w:rsidTr="00090744"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poin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pɔɪn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run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rʌn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ing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ɪŋ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tand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tænd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throw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θrəʊ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write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raɪt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</w:tr>
      <w:tr w:rsidR="00090744" w:rsidRPr="00DF5EE8" w:rsidTr="00090744"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pour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pɔː</w:t>
            </w:r>
            <w:r w:rsidR="0072688C" w:rsidRPr="00DF5EE8">
              <w:rPr>
                <w:rStyle w:val="sp"/>
                <w:rFonts w:cstheme="minorHAnsi"/>
                <w:spacing w:val="2"/>
                <w:sz w:val="28"/>
                <w:szCs w:val="28"/>
                <w:shd w:val="clear" w:color="auto" w:fill="FFFFFF"/>
              </w:rPr>
              <w:t>r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ail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eɪl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i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72688C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ɪt</w:t>
            </w:r>
            <w:r w:rsidR="0072688C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stop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stɒp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tie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taɪ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  <w:tc>
          <w:tcPr>
            <w:tcW w:w="2436" w:type="dxa"/>
          </w:tcPr>
          <w:p w:rsidR="00090744" w:rsidRPr="00DF5EE8" w:rsidRDefault="00090744" w:rsidP="00AC2C73">
            <w:pPr>
              <w:spacing w:line="360" w:lineRule="auto"/>
              <w:jc w:val="both"/>
              <w:rPr>
                <w:rFonts w:cstheme="minorHAnsi"/>
                <w:color w:val="000000" w:themeColor="text1"/>
                <w:sz w:val="28"/>
                <w:szCs w:val="28"/>
              </w:rPr>
            </w:pPr>
            <w:r w:rsidRPr="00DF5EE8">
              <w:rPr>
                <w:rFonts w:cstheme="minorHAnsi"/>
                <w:color w:val="000000" w:themeColor="text1"/>
                <w:sz w:val="28"/>
                <w:szCs w:val="28"/>
              </w:rPr>
              <w:t>yawn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 xml:space="preserve"> /</w:t>
            </w:r>
            <w:r w:rsidR="00A5486A" w:rsidRPr="00DF5EE8">
              <w:rPr>
                <w:rStyle w:val="ipa"/>
                <w:rFonts w:cstheme="minorHAnsi"/>
                <w:spacing w:val="2"/>
                <w:sz w:val="28"/>
                <w:szCs w:val="28"/>
                <w:shd w:val="clear" w:color="auto" w:fill="FFFFFF"/>
              </w:rPr>
              <w:t>jɔːn</w:t>
            </w:r>
            <w:r w:rsidR="00A5486A" w:rsidRPr="00DF5EE8">
              <w:rPr>
                <w:rFonts w:cstheme="minorHAnsi"/>
                <w:spacing w:val="2"/>
                <w:sz w:val="28"/>
                <w:szCs w:val="28"/>
                <w:shd w:val="clear" w:color="auto" w:fill="FFFFFF"/>
              </w:rPr>
              <w:t>/</w:t>
            </w:r>
          </w:p>
        </w:tc>
      </w:tr>
    </w:tbl>
    <w:p w:rsidR="00974B63" w:rsidRPr="00293379" w:rsidRDefault="00974B63" w:rsidP="00AC2C73">
      <w:pPr>
        <w:spacing w:line="360" w:lineRule="auto"/>
        <w:jc w:val="both"/>
        <w:rPr>
          <w:rFonts w:cstheme="minorHAnsi"/>
          <w:color w:val="000000" w:themeColor="text1"/>
          <w:sz w:val="26"/>
          <w:szCs w:val="26"/>
        </w:rPr>
      </w:pPr>
    </w:p>
    <w:sectPr w:rsidR="00974B63" w:rsidRPr="00293379" w:rsidSect="004941A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7UwNTGxNDYxMDVU0lEKTi0uzszPAykwqgUAZrtFhSwAAAA="/>
  </w:docVars>
  <w:rsids>
    <w:rsidRoot w:val="00AC2C73"/>
    <w:rsid w:val="00090744"/>
    <w:rsid w:val="00293379"/>
    <w:rsid w:val="0031561E"/>
    <w:rsid w:val="004941AE"/>
    <w:rsid w:val="0059585F"/>
    <w:rsid w:val="0072688C"/>
    <w:rsid w:val="007F6433"/>
    <w:rsid w:val="00974B63"/>
    <w:rsid w:val="00A5486A"/>
    <w:rsid w:val="00AC2C73"/>
    <w:rsid w:val="00BA458C"/>
    <w:rsid w:val="00DF5EE8"/>
    <w:rsid w:val="00F43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1561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1561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3156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F64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41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1AE"/>
    <w:rPr>
      <w:rFonts w:ascii="Tahoma" w:hAnsi="Tahoma" w:cs="Tahoma"/>
      <w:sz w:val="16"/>
      <w:szCs w:val="16"/>
    </w:rPr>
  </w:style>
  <w:style w:type="character" w:customStyle="1" w:styleId="ipa">
    <w:name w:val="ipa"/>
    <w:basedOn w:val="DefaultParagraphFont"/>
    <w:rsid w:val="0072688C"/>
  </w:style>
  <w:style w:type="character" w:customStyle="1" w:styleId="sp">
    <w:name w:val="sp"/>
    <w:basedOn w:val="DefaultParagraphFont"/>
    <w:rsid w:val="0072688C"/>
  </w:style>
  <w:style w:type="character" w:customStyle="1" w:styleId="pron">
    <w:name w:val="pron"/>
    <w:basedOn w:val="DefaultParagraphFont"/>
    <w:rsid w:val="0072688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1561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1561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3156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F64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41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1AE"/>
    <w:rPr>
      <w:rFonts w:ascii="Tahoma" w:hAnsi="Tahoma" w:cs="Tahoma"/>
      <w:sz w:val="16"/>
      <w:szCs w:val="16"/>
    </w:rPr>
  </w:style>
  <w:style w:type="character" w:customStyle="1" w:styleId="ipa">
    <w:name w:val="ipa"/>
    <w:basedOn w:val="DefaultParagraphFont"/>
    <w:rsid w:val="0072688C"/>
  </w:style>
  <w:style w:type="character" w:customStyle="1" w:styleId="sp">
    <w:name w:val="sp"/>
    <w:basedOn w:val="DefaultParagraphFont"/>
    <w:rsid w:val="0072688C"/>
  </w:style>
  <w:style w:type="character" w:customStyle="1" w:styleId="pron">
    <w:name w:val="pron"/>
    <w:basedOn w:val="DefaultParagraphFont"/>
    <w:rsid w:val="007268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14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8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1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2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52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54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81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6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8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83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73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4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81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8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56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96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13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8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8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31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3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84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9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1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27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96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27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50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4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46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6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34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19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69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27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69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1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93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2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9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31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9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97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7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7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13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9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48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80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9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4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85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48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5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7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7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42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1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8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39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4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7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4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6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63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02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6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9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29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7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28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52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19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87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6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8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68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5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28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75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98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2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5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9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1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0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9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9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2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44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53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7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2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50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19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8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9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1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4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4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99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8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46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8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2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7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7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66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92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67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9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88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50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85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5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7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67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8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9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1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8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2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0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67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90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02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7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55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1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18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3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7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3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189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2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06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72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0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71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20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1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38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5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5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0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6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1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1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55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9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9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4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57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63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22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52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85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2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3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7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4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48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0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88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87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5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6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6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70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1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4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74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8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2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31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1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26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44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9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81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6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5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2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3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16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8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3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3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1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7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92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64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26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3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57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09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3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41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9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6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1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5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52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0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09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27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71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6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05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48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00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4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5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39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8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6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0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5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29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8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5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43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39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85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42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3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9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3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3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30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8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35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21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9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6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91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6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2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5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64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27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0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2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4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85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73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22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9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5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1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7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7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9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64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6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03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9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6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2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4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6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41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41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8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48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65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5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46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80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1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2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6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6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42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5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6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80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7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8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8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5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67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34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4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0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5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2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49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7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591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8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35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8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338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0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98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0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0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1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4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6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5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4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37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4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44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76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56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81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7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7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35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6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5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17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72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2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20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46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30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54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2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94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2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1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84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2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4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4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47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31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4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9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3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22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7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62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2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1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97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6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9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9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36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0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79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27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78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06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21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9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38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5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56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4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8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5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4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1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67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7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61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3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35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5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7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0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13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6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88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9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0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5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5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4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17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7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78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2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27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6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00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1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5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8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84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68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70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33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84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35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7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1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90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6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3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7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36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19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95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13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58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6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6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0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19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7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37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52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8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37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6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4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3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4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64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85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7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70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9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16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97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7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69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3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66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8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1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2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9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2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5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92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6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4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8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75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1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6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6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87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72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7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10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0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52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2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82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4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8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0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28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86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1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00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45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6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1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09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03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64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628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73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2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0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4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21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8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59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31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2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1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55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90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85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81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1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7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65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681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6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93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2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87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2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4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2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3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1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77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62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8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2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1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7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3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00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6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9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65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90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66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5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86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92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34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9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69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32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7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05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17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5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86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40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4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0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2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5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8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11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88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8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5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84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6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94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99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0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0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01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4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79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88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0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936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6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1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8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67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77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1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5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1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5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6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56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4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3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94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9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3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9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21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2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04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3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3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0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9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4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99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0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52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0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59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68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30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8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2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4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88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2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5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7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4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41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8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3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77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67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39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7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56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1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7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1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7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0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6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6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32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4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08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6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7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2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33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8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0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86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9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8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0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68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5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8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1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03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06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1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5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09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55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83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22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19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54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53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6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8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1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11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5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6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0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16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3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63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07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2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5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1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93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8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07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2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7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4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1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18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2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6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53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6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47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63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8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66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2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5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6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2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00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32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7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9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96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5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5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05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922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1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43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4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2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0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83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4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1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34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11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7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90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39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47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48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94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0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75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3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2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7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8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7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2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00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4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66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4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6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2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10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63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25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0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9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71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16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7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62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4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3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2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3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52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18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7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5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66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3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72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74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9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49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6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33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81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5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44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75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57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3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40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8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1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76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92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07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73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94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15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18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9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11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20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84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3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90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9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3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2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36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3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2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64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0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85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7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05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5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30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1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92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51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4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7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17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81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55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3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0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7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96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9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6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7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19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6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2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4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0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5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8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40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2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55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9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2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8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2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84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2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20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5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22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05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6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76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4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02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9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9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09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43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0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54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51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34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1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98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5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24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6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3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83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23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48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60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9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9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7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93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62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8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6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9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40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92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0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57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5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3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33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63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0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30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78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7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05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0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19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6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9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2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9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4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0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9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3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3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44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76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5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69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15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89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0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68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74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7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9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7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8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14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8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75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4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0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7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37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5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05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1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83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7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85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0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0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90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6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26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53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1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5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56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7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71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93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2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09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68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4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1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06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6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40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3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21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6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3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45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24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68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1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3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4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1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263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49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26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8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04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2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6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95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74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0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11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37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09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4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5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00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6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8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1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5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6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7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6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98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4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1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1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8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79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2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0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0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03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7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4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5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25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294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4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40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1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19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63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3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2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8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8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2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62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2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74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8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51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50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92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2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5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7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3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1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2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6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9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62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6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26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15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69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8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35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26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90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8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4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54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2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2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67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83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1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8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8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3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30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2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45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4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6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7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7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7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1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3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9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9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9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9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16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31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2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0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7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8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8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8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53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87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5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93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35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3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5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5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7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82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73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6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6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1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861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1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36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08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59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6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72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77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12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3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0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5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2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6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1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23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0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25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64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69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7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5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01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56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4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8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0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4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3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7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37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22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85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08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80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48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91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29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30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0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1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61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74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28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1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0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7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3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0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34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6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8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8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5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81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1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08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29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7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6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03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7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92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22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8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29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12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38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04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4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2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0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8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1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44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1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3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0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8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18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6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83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32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50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51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9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60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6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2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35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4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2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7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2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1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9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0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9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8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5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5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51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1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56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8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6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72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6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1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7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99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54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6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084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5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3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9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48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62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64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3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3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3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8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4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75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1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4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8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0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0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2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3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8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5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79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5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97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5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6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78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7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9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2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0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27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92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19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5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6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5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90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66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23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7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6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71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55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65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8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6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3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9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3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11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04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77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7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1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14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7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34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30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76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08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28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0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21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2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4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9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0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4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7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5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8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1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39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94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3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5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90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5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5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0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1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57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43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6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9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5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5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8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8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68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79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56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96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3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8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46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93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2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19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24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89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9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56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5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09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1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63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1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90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9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03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57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6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7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22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8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62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5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4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82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3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06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95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9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1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19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0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3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9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2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6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51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4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6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81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7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13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5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5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87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2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30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91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62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4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15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59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3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1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1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6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1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2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31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05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0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7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9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6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65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8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8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07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0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8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5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69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04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42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2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1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6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18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2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36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24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0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2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87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36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27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25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4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3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4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67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3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8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5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41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5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01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8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23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03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27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3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77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3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49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4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50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7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38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93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7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9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1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61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7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2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7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5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79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8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5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0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9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9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8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26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2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8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3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66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5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3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535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7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16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43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32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3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2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7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08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70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0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02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28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00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5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65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21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4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52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1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1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0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2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36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6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04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4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00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31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62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3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66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96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9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91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95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6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98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9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6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9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8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4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3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1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61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3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1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0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04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9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53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0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08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60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0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41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87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58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2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2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65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1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9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9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8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9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9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13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2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2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10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67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09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8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41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1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96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58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41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67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9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5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8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8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5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0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4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4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3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8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05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61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4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5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29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2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10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8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7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9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4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39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5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65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91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82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03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02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6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9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617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2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7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46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1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7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1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4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07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5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08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5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56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02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0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49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8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6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85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19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8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17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98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7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98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58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72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9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10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91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06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5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2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59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83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0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1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8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15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82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2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8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3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93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0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16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8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80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6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3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5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3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73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9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9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0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7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7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31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5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6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1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8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1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41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83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85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33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2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00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2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6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4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8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0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3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33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40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28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76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57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66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8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26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6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84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8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51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158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1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1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6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4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8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06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7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38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54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1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9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74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2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5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4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85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8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34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1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9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4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31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4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26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49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2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5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72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1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96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3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48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72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09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1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1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5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5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4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57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18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6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21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41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3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07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8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76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19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9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69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1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22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41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15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97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82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10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1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7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39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90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37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3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2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1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7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50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53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9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34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348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2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1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8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25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5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91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6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0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6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87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9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40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9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4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51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3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3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9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57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9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8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32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89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05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71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2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5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7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13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1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0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1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1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3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67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6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1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6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09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27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79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2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45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29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1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7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8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4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4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59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7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21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36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6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47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0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3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7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3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69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5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82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5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16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8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24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0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93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8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9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45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5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68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35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2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3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1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7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01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63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3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94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6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6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02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516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6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7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1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6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34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1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6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496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4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43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00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1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2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9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53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1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8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43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5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5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4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50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1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1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7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96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6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85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25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0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9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58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18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62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0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8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50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2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2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75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6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71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06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0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6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44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2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7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2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60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7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43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2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48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5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86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93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553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ach</dc:creator>
  <cp:lastModifiedBy>Reach</cp:lastModifiedBy>
  <cp:revision>10</cp:revision>
  <dcterms:created xsi:type="dcterms:W3CDTF">2017-09-29T09:22:00Z</dcterms:created>
  <dcterms:modified xsi:type="dcterms:W3CDTF">2017-10-04T08:10:00Z</dcterms:modified>
</cp:coreProperties>
</file>